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ja,</w:t>
      </w:r>
      <w:r>
        <w:t xml:space="preserve"> </w:t>
      </w:r>
      <w:r>
        <w:t xml:space="preserve">Nigeria</w:t>
      </w:r>
    </w:p>
    <w:bookmarkStart w:id="20" w:name="internship-application-letter"/>
    <w:p>
      <w:pPr>
        <w:pStyle w:val="Heading1"/>
      </w:pPr>
      <w:r>
        <w:t xml:space="preserve">Internship Application Letter</w:t>
      </w:r>
    </w:p>
    <w:p>
      <w:pPr>
        <w:pStyle w:val="FirstParagraph"/>
      </w:pPr>
      <w:r>
        <w:t xml:space="preserve">For Mechanic Internship Position at Abuja Automotive Solutions, Nigeria</w:t>
      </w:r>
    </w:p>
    <w:bookmarkEnd w:id="20"/>
    <w:p>
      <w:pPr>
        <w:pStyle w:val="BodyText"/>
      </w:pPr>
      <w:r>
        <w:t xml:space="preserve">John Okafor</w:t>
      </w:r>
      <w:r>
        <w:br/>
      </w:r>
      <w:r>
        <w:t xml:space="preserve">No. 123, College Road</w:t>
      </w:r>
      <w:r>
        <w:br/>
      </w:r>
      <w:r>
        <w:t xml:space="preserve">Garki, Abuja</w:t>
      </w:r>
      <w:r>
        <w:br/>
      </w:r>
      <w:r>
        <w:t xml:space="preserve">Federal Capital Territory, Nigeria</w:t>
      </w:r>
      <w:r>
        <w:br/>
      </w:r>
      <w:r>
        <w:t xml:space="preserve">+234 806 555 7890 | john.okafor@email.com</w:t>
      </w:r>
    </w:p>
    <w:p>
      <w:pPr>
        <w:pStyle w:val="BodyText"/>
      </w:pPr>
      <w:r>
        <w:t xml:space="preserve">Date: October 26, 2023</w:t>
      </w:r>
    </w:p>
    <w:p>
      <w:pPr>
        <w:pStyle w:val="BodyText"/>
      </w:pPr>
      <w:r>
        <w:t xml:space="preserve">Attn: Hiring Manager</w:t>
      </w:r>
      <w:r>
        <w:br/>
      </w:r>
      <w:r>
        <w:t xml:space="preserve">Abuja Automotive Solutions</w:t>
      </w:r>
      <w:r>
        <w:br/>
      </w:r>
      <w:r>
        <w:t xml:space="preserve">Plot 45, Central Business District</w:t>
      </w:r>
      <w:r>
        <w:br/>
      </w:r>
      <w:r>
        <w:t xml:space="preserve">Abuja, FCT Nigeria</w:t>
      </w:r>
    </w:p>
    <w:bookmarkStart w:id="21" w:name="Xfdc716470cab4f18e7b931f33f3a66539e135de"/>
    <w:p>
      <w:pPr>
        <w:pStyle w:val="Heading2"/>
      </w:pPr>
      <w:r>
        <w:t xml:space="preserve">Subject: Formal Application for Mechanic Internship Position</w:t>
      </w:r>
    </w:p>
    <w:bookmarkEnd w:id="21"/>
    <w:p>
      <w:pPr>
        <w:pStyle w:val="FirstParagraph"/>
      </w:pPr>
      <w:r>
        <w:t xml:space="preserve">Dear Hiring Manager,</w:t>
      </w:r>
    </w:p>
    <w:p>
      <w:pPr>
        <w:pStyle w:val="BodyText"/>
      </w:pPr>
      <w:r>
        <w:t xml:space="preserve">I am writing to express my enthusiastic interest in the Mechanic Internship position at Abuja Automotive Solutions, as advertised on the Nigerian Youth Employment Portal. This Internship Application Letter serves as my formal submission for this opportunity, which aligns perfectly with my academic background and career aspirations in automotive engineering within Nigeria's rapidly expanding transportation sector. Having grown up witnessing the critical role of reliable vehicle maintenance in Nigeria's bustling cities—from the gridlocked streets of Abuja to our rural communities—I am deeply motivated to contribute to an industry that directly impacts economic mobility across our nation.</w:t>
      </w:r>
    </w:p>
    <w:p>
      <w:pPr>
        <w:pStyle w:val="BodyText"/>
      </w:pPr>
      <w:r>
        <w:t xml:space="preserve">As a final-year student at the Federal College of Agriculture and Technology (FCAT) in Abuja, majoring in Automotive Engineering Technology, I have cultivated both theoretical knowledge and hands-on skills essential for excellence as a Mechanic. My academic curriculum included advanced coursework in engine diagnostics, electrical systems troubleshooting, and preventive maintenance protocols—all directly applicable to the responsibilities outlined in your internship program description. More significantly, I completed a six-month practicum at AutoPro Workshop in Wuse 2, where I assisted senior technicians with routine servicing of over 300 vehicles monthly. This experience exposed me to diverse vehicle models common in Nigeria Abuja’s fleet—from Toyota Hiluxes used by construction companies to Honda Civic taxis navigating the city’s highways—and taught me the importance of adapting technical knowledge to local operating conditions.</w:t>
      </w:r>
    </w:p>
    <w:p>
      <w:pPr>
        <w:pStyle w:val="BodyText"/>
      </w:pPr>
      <w:r>
        <w:t xml:space="preserve">What particularly excites me about this opportunity is Abuja Automotive Solutions’ reputation for innovation in servicing commercial fleets. Nigeria Abuja serves as a critical logistics hub where reliable transportation underpins government operations, business commerce, and daily commutes for millions. I recognize that maintaining the integrity of these systems requires more than technical skill—it demands cultural understanding of Nigerian driving conditions: the pothole-riddled roads of Gwagwalada, the dust storms in Kaura Namoda, and the unique challenges posed by our tropical climate on vehicle components. During my practicum, I developed a systematic approach to diagnosing engine overheating issues common in Nigeria’s hot seasons—a problem I’ve seen firsthand affect both public transport buses and personal vehicles across Abuja. My ability to quickly identify such localized technical challenges makes me confident in delivering immediate value as a Mechanic intern.</w:t>
      </w:r>
    </w:p>
    <w:p>
      <w:pPr>
        <w:pStyle w:val="BodyText"/>
      </w:pPr>
      <w:r>
        <w:t xml:space="preserve">My commitment extends beyond technical proficiency. I have actively participated in the FCAT Automotive Club, organizing free maintenance workshops for low-income drivers in community centers across Maitama and Jabi. These initiatives taught me how to communicate complex mechanical concepts simply—a skill I believe is vital for Nigerian technicians who often educate clients about service needs without causing panic or misunderstanding. Furthermore, I’ve completed certified training in OSHA safety standards at the Abuja Technical Training Center and possess proficiency with diagnostic tools like Autel MaxiScan and Bosch KTS 540 systems. My understanding of Nigeria’s National Automotive Design and Development Council (NADDC) regulations ensures I can contribute to compliance-focused projects from day one.</w:t>
      </w:r>
    </w:p>
    <w:p>
      <w:pPr>
        <w:pStyle w:val="BodyText"/>
      </w:pPr>
      <w:r>
        <w:t xml:space="preserve">What sets my application apart is my deep familiarity with Abuja’s unique automotive ecosystem. Living in Garki, I regularly observe how vehicle maintenance patterns shift across seasons: during the rainy season, I notice increased brake system failures due to water intrusion; in dry months, air conditioning units suffer from sand abrasion. This contextual awareness—gained through years of observation and practical experience—means I don’t just see a car as a machine but as part of Nigeria Abuja’s daily life. My internship application reflects not just my technical readiness, but my strategic understanding that effective Mechanic work in this city requires anticipating local challenges rather than applying generic solutions.</w:t>
      </w:r>
    </w:p>
    <w:p>
      <w:pPr>
        <w:pStyle w:val="BodyText"/>
      </w:pPr>
      <w:r>
        <w:t xml:space="preserve">I am particularly drawn to your company’s partnership with the Abuja City Council on the "Clean Transport Initiative," which aligns with my passion for sustainable automotive practices. I’ve studied how Nigeria is transitioning toward electric mobility, and I’m eager to learn about your work in hybrid vehicle maintenance—a field that will shape our future. As a young Nigerian committed to building infrastructure that serves all communities, I see this internship as the crucial first step toward becoming a technician who can bridge traditional knowledge with emerging technologies for the benefit of Nigeria Abuja’s residents.</w:t>
      </w:r>
    </w:p>
    <w:p>
      <w:pPr>
        <w:pStyle w:val="BodyText"/>
      </w:pPr>
      <w:r>
        <w:t xml:space="preserve">My academic record (CGPA: 3.8/4.0) and practical experience position me to contribute meaningfully from day one while absorbing mentorship under your expert team. I am available for a full-time internship starting January 2024, with flexible scheduling to accommodate operational demands during peak hours like the morning rush in Wuse and Central Business District areas. I have attached my resume, academic transcripts, and certification documents for your review.</w:t>
      </w:r>
    </w:p>
    <w:p>
      <w:pPr>
        <w:pStyle w:val="BodyText"/>
      </w:pPr>
      <w:r>
        <w:t xml:space="preserve">Thank you for considering my application as part of your Mechanic training program. I am eager to discuss how my proactive approach to learning—evidenced by my self-initiated projects like the "Engine Health Monitoring" system developed during college—can support Abuja Automotive Solutions’ mission to elevate automotive service standards across Nigeria. Please feel free to contact me at your earliest convenience for an interview.</w:t>
      </w:r>
    </w:p>
    <w:p>
      <w:pPr>
        <w:pStyle w:val="BodyText"/>
      </w:pPr>
      <w:r>
        <w:t xml:space="preserve">Respectfully yours,</w:t>
      </w:r>
    </w:p>
    <w:p>
      <w:pPr>
        <w:pStyle w:val="BodyText"/>
      </w:pPr>
      <w:r>
        <w:t xml:space="preserve">John Okafor</w:t>
      </w:r>
    </w:p>
    <w:p>
      <w:pPr>
        <w:pStyle w:val="BodyText"/>
      </w:pPr>
      <w:r>
        <w:t xml:space="preserve">Word Count: 847</w:t>
      </w:r>
    </w:p>
    <w:p>
      <w:pPr>
        <w:pStyle w:val="BodyText"/>
      </w:pPr>
      <w:r>
        <w:t xml:space="preserve">This Internship Application Letter was crafted specifically for Mechanic roles in Nigeria Abuja's automotive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Abuja, Nigeria</dc:title>
  <dc:creator/>
  <dc:language>en</dc:language>
  <cp:keywords/>
  <dcterms:created xsi:type="dcterms:W3CDTF">2026-07-21T02:26:47Z</dcterms:created>
  <dcterms:modified xsi:type="dcterms:W3CDTF">2026-07-21T02:26:47Z</dcterms:modified>
</cp:coreProperties>
</file>

<file path=docProps/custom.xml><?xml version="1.0" encoding="utf-8"?>
<Properties xmlns="http://schemas.openxmlformats.org/officeDocument/2006/custom-properties" xmlns:vt="http://schemas.openxmlformats.org/officeDocument/2006/docPropsVTypes"/>
</file>